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Hospital or Clinic Name]</w:t>
      </w:r>
      <w:r>
        <w:br/>
      </w:r>
      <w:r>
        <w:t xml:space="preserve">[Address of the Institution in Lima, Peru]</w:t>
      </w:r>
      <w:r>
        <w:br/>
      </w:r>
      <w:r>
        <w:t xml:space="preserve">Lima, Peru</w:t>
      </w:r>
    </w:p>
    <w:bookmarkStart w:id="20" w:name="application-for-surgeon-position"/>
    <w:p>
      <w:pPr>
        <w:pStyle w:val="Heading2"/>
      </w:pPr>
      <w:r>
        <w:t xml:space="preserve">Application for Surgeon Position</w:t>
      </w:r>
    </w:p>
    <w:p>
      <w:pPr>
        <w:pStyle w:val="FirstParagraph"/>
      </w:pPr>
      <w:r>
        <w:t xml:space="preserve">To Whom It May Concern,</w:t>
      </w:r>
    </w:p>
    <w:p>
      <w:pPr>
        <w:pStyle w:val="BodyText"/>
      </w:pPr>
      <w:r>
        <w:t xml:space="preserve">I am writing to express my sincere interest in the Surgeon position at [Hospital or Clinic Name] in Lima, Peru. As a highly skilled and compassionate surgical professional with extensive experience in [specific surgical specialty, e.g., general surgery, orthopedic surgery, etc.], I am eager to contribute my expertise to your esteemed institution and support the vital healthcare needs of the Peruvian community. This opportunity aligns perfectly with my career goals and my deep commitment to advancing medical care in Peru Lima.</w:t>
      </w:r>
    </w:p>
    <w:p>
      <w:pPr>
        <w:pStyle w:val="BodyText"/>
      </w:pPr>
      <w:r>
        <w:t xml:space="preserve">With [X years] of experience in surgical practice, I have developed a robust foundation in both clinical decision-making and patient-centered care. My background includes working in diverse healthcare settings, including [mention previous hospitals, clinics, or research institutions], where I honed my ability to deliver exceptional outcomes through precision, innovation, and collaboration. As a Surgeon with a focus on [specific area of expertise], I have consistently prioritized the well-being of my patients while adhering to the highest standards of medical ethics and professionalism.</w:t>
      </w:r>
    </w:p>
    <w:p>
      <w:pPr>
        <w:pStyle w:val="BodyText"/>
      </w:pPr>
      <w:r>
        <w:t xml:space="preserve">What draws me most to Peru Lima is its unique healthcare landscape, which presents both challenges and opportunities for surgical advancement. Lima, as the capital and largest city in Peru, is a hub of medical innovation but also faces disparities in access to quality care. My experience working with underserved populations in [mention any relevant location or project] has prepared me to address these challenges with empathy and expertise. I am particularly passionate about leveraging my skills to improve surgical outcomes for patients across Lima’s diverse communities, from urban centers to rural regions.</w:t>
      </w:r>
    </w:p>
    <w:p>
      <w:pPr>
        <w:pStyle w:val="BodyText"/>
      </w:pPr>
      <w:r>
        <w:t xml:space="preserve">My qualifications as a Surgeon extend beyond technical proficiency. I hold [mention degrees, certifications, or licenses, e.g., "a medical degree from [University Name] and board certification in [specialty]"], and I am committed to continuous learning through ongoing education and professional development. For instance, I recently completed a fellowship in [specific surgical technique or research area], which has further enhanced my ability to perform complex procedures with precision. Additionally, my participation in international medical conferences and collaborative projects has allowed me to stay at the forefront of surgical advancements, ensuring that I bring the latest evidence-based practices to every patient interaction.</w:t>
      </w:r>
    </w:p>
    <w:p>
      <w:pPr>
        <w:pStyle w:val="BodyText"/>
      </w:pPr>
      <w:r>
        <w:t xml:space="preserve">One of my most rewarding experiences as a Surgeon was [describe a specific achievement or project, e.g., "leading a team to perform 50+ successful minimally invasive surgeries in under-resourced clinics in Lima"]. This work not only improved patient outcomes but also strengthened my ability to adapt to resource-limited environments while maintaining the highest standards of care. I am particularly drawn to [Hospital or Clinic Name] because of its reputation for [mention a specific quality, e.g., "innovative surgical programs" or "community outreach initiatives"], and I am eager to contribute to your mission of excellence in patient care.</w:t>
      </w:r>
    </w:p>
    <w:p>
      <w:pPr>
        <w:pStyle w:val="BodyText"/>
      </w:pPr>
      <w:r>
        <w:t xml:space="preserve">In addition to my clinical skills, I bring strong leadership and teamwork abilities. As a Surgeon, I understand the importance of collaboration with multidisciplinary teams, including nurses, anesthesiologists, and other specialists. My experience in [mention any leadership roles or team projects] has taught me the value of clear communication and mutual respect in achieving optimal results. I am confident that my ability to work effectively in high-pressure environments will make me a valuable asset to your surgical department.</w:t>
      </w:r>
    </w:p>
    <w:p>
      <w:pPr>
        <w:pStyle w:val="BodyText"/>
      </w:pPr>
      <w:r>
        <w:t xml:space="preserve">Peru Lima offers a dynamic environment where the intersection of tradition and modernity shapes healthcare delivery. As a Surgeon with cultural sensitivity and adaptability, I have worked alongside local medical professionals to bridge gaps in care and promote sustainable solutions. For example, [mention any relevant experience in Peru or with Peruvian patients]. This experience has deepened my understanding of the unique needs of Peruvian patients and reinforced my dedication to providing culturally competent care.</w:t>
      </w:r>
    </w:p>
    <w:p>
      <w:pPr>
        <w:pStyle w:val="BodyText"/>
      </w:pPr>
      <w:r>
        <w:t xml:space="preserve">Finally, I am deeply committed to the growth of surgical education and mentorship. I have mentored junior surgeons and participated in training programs aimed at building capacity in underserved regions. If given the opportunity to join [Hospital or Clinic Name], I would be excited to contribute to your educational initiatives and help shape the next generation of healthcare professionals in Peru Lima.</w:t>
      </w:r>
    </w:p>
    <w:p>
      <w:pPr>
        <w:pStyle w:val="BodyText"/>
      </w:pPr>
      <w:r>
        <w:t xml:space="preserve">Thank you for considering my application. I am enthusiastic about the possibility of contributing to [Hospital or Clinic Name] and making a meaningful impact on the lives of patients in Lima. I would welcome the opportunity to discuss how my skills, experience, and passion align with your institution’s goals. Please feel free to contact me at [your phone number] or [your email address] at your earliest convenience.</w:t>
      </w:r>
    </w:p>
    <w:p>
      <w:pPr>
        <w:pStyle w:val="BodyText"/>
      </w:pPr>
      <w:r>
        <w:t xml:space="preserve">Sincerely,</w:t>
      </w:r>
      <w:r>
        <w:br/>
      </w:r>
      <w:r>
        <w:rPr>
          <w:bCs/>
          <w:b/>
        </w:rPr>
        <w:t xml:space="preserve">Dr. [Your Full Name]</w:t>
      </w:r>
      <w:r>
        <w:br/>
      </w:r>
      <w:r>
        <w:t xml:space="preserve">[Signature if submitting a physical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Position in Peru Lima</dc:title>
  <dc:creator/>
  <cp:keywords/>
  <dcterms:created xsi:type="dcterms:W3CDTF">2026-07-20T08:20:30Z</dcterms:created>
  <dcterms:modified xsi:type="dcterms:W3CDTF">2026-07-20T08:20:30Z</dcterms:modified>
</cp:coreProperties>
</file>

<file path=docProps/custom.xml><?xml version="1.0" encoding="utf-8"?>
<Properties xmlns="http://schemas.openxmlformats.org/officeDocument/2006/custom-properties" xmlns:vt="http://schemas.openxmlformats.org/officeDocument/2006/docPropsVTypes"/>
</file>